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Jeddah</w:t>
      </w:r>
    </w:p>
    <w:bookmarkStart w:id="25" w:name="X38b7947e92d50724c5676ec2589c210e647c43f"/>
    <w:p>
      <w:pPr>
        <w:pStyle w:val="Heading1"/>
      </w:pPr>
      <w:r>
        <w:t xml:space="preserve">Cover Letter for Mechanical Engineer Position in Saudi Arabia Jeddah</w:t>
      </w:r>
    </w:p>
    <w:p>
      <w:pPr>
        <w:pStyle w:val="FirstParagraph"/>
      </w:pPr>
      <w:r>
        <w:rPr>
          <w:bCs/>
          <w:b/>
        </w:rPr>
        <w:t xml:space="preserve">John Doe</w:t>
      </w:r>
      <w:r>
        <w:br/>
      </w:r>
      <w:r>
        <w:t xml:space="preserve">Riyadh, Saudi Arabia</w:t>
      </w:r>
      <w:r>
        <w:br/>
      </w:r>
      <w:r>
        <w:t xml:space="preserve">+966 55 1234567</w:t>
      </w:r>
      <w:r>
        <w:br/>
      </w:r>
      <w:r>
        <w:t xml:space="preserve">john.doe@example.com</w:t>
      </w:r>
      <w:r>
        <w:br/>
      </w:r>
      <w:r>
        <w:t xml:space="preserve">April 5, 2024</w:t>
      </w:r>
    </w:p>
    <w:p>
      <w:pPr>
        <w:pStyle w:val="BodyText"/>
      </w:pPr>
      <w:r>
        <w:t xml:space="preserve">To the Hiring Manager,</w:t>
      </w:r>
      <w:r>
        <w:br/>
      </w:r>
      <w:r>
        <w:t xml:space="preserve">[Company Name]</w:t>
      </w:r>
      <w:r>
        <w:br/>
      </w:r>
      <w:r>
        <w:t xml:space="preserve">[Company Address]</w:t>
      </w:r>
      <w:r>
        <w:br/>
      </w:r>
      <w:r>
        <w:t xml:space="preserve">Jeddah, Saudi Arabia</w:t>
      </w:r>
    </w:p>
    <w:p>
      <w:pPr>
        <w:pStyle w:val="BodyText"/>
      </w:pPr>
      <w:r>
        <w:t xml:space="preserve">Dear Hiring Team,</w:t>
      </w:r>
    </w:p>
    <w:p>
      <w:pPr>
        <w:pStyle w:val="BodyText"/>
      </w:pPr>
      <w:r>
        <w:t xml:space="preserve">I am writing to express my sincere interest in the Mechanical Engineer position at your esteemed organization in Saudi Arabia Jeddah. As a dedicated mechanical engineer with over seven years of experience in design, project management, and industrial innovation, I am eager to contribute my technical expertise and passion for sustainable development to a dynamic company like yours. Jeddah’s rapid growth as a hub for infrastructure, energy, and manufacturing aligns perfectly with my career goals, and I am excited about the opportunity to work in this vibrant city where engineering excellence drives progress.</w:t>
      </w:r>
    </w:p>
    <w:bookmarkStart w:id="20" w:name="professional-background-and-expertise"/>
    <w:p>
      <w:pPr>
        <w:pStyle w:val="Heading2"/>
      </w:pPr>
      <w:r>
        <w:t xml:space="preserve">Professional Background and Expertise</w:t>
      </w:r>
    </w:p>
    <w:p>
      <w:pPr>
        <w:pStyle w:val="FirstParagraph"/>
      </w:pPr>
      <w:r>
        <w:t xml:space="preserve">My career as a Mechanical Engineer has been defined by a commitment to solving complex challenges through creativity and precision. I hold a Bachelor’s degree in Mechanical Engineering from [University Name], where I developed a strong foundation in thermodynamics, fluid mechanics, and materials science. Over the years, I have worked on diverse projects ranging from renewable energy systems to automotive components, all while adhering to international standards such as ISO 9001 and ASME. My experience spans both theoretical design and hands-on implementation, ensuring that every project is delivered with efficiency and quality.</w:t>
      </w:r>
    </w:p>
    <w:p>
      <w:pPr>
        <w:pStyle w:val="BodyText"/>
      </w:pPr>
      <w:r>
        <w:t xml:space="preserve">One of my most notable achievements was leading a team to design a solar-powered desalination system for a remote community in the Middle East. This project not only reduced reliance on fossil fuels but also provided clean water to over 500 households, showcasing my ability to merge engineering innovation with social impact. Additionally, I have managed large-scale mechanical projects in the oil and gas sector, where I optimized production processes to enhance safety and reduce operational costs by 15%. These experiences have honed my ability to balance technical rigor with strategic thinking.</w:t>
      </w:r>
    </w:p>
    <w:bookmarkEnd w:id="20"/>
    <w:bookmarkStart w:id="21" w:name="Xa1b7bc9169a44ea574cde7d5a8ffb4ed0ff4465"/>
    <w:p>
      <w:pPr>
        <w:pStyle w:val="Heading2"/>
      </w:pPr>
      <w:r>
        <w:t xml:space="preserve">Understanding of Saudi Arabia Jeddah's Engineering Landscape</w:t>
      </w:r>
    </w:p>
    <w:p>
      <w:pPr>
        <w:pStyle w:val="FirstParagraph"/>
      </w:pPr>
      <w:r>
        <w:t xml:space="preserve">Saudi Arabia’s Vision 2030 has positioned Jeddah as a key player in the region’s industrial and technological transformation. As a Mechanical Engineer, I am particularly inspired by the city’s focus on sustainable infrastructure, smart cities, and renewable energy initiatives. Jeddah’s strategic location as a gateway between Africa, Europe, and Asia makes it an ideal environment for engineers to contribute to global-scale projects. My understanding of local regulations and industry trends—such as the Kingdom’s push for green hydrogen production and advanced manufacturing—has prepared me to align my work with these ambitious goals.</w:t>
      </w:r>
    </w:p>
    <w:p>
      <w:pPr>
        <w:pStyle w:val="BodyText"/>
      </w:pPr>
      <w:r>
        <w:t xml:space="preserve">Furthermore, I recognize that Jeddah’s unique climate and geographic challenges require tailored engineering solutions. For instance, my expertise in HVAC systems and thermal management has been instrumental in designing energy-efficient buildings that withstand the region’s extreme temperatures. I have also collaborated with international teams to integrate smart technologies into mechanical systems, ensuring they meet the evolving demands of modern urban environments.</w:t>
      </w:r>
    </w:p>
    <w:bookmarkEnd w:id="21"/>
    <w:bookmarkStart w:id="22" w:name="X8467460319b36cb6b48dd84f340f82ffffad766"/>
    <w:p>
      <w:pPr>
        <w:pStyle w:val="Heading2"/>
      </w:pPr>
      <w:r>
        <w:t xml:space="preserve">Cultural Adaptability and Professional Values</w:t>
      </w:r>
    </w:p>
    <w:p>
      <w:pPr>
        <w:pStyle w:val="FirstParagraph"/>
      </w:pPr>
      <w:r>
        <w:t xml:space="preserve">Working in Saudi Arabia Jeddah requires not only technical competence but also cultural sensitivity and adaptability. I have spent time studying the region’s business practices and social norms, which has allowed me to build strong relationships with colleagues and clients from diverse backgrounds. My ability to communicate effectively in both English and Arabic (proficient level) further enables me to collaborate seamlessly with local stakeholders. I am committed to upholding the values of integrity, teamwork, and innovation that are central to Saudi Arabia’s professional ethos.</w:t>
      </w:r>
    </w:p>
    <w:p>
      <w:pPr>
        <w:pStyle w:val="BodyText"/>
      </w:pPr>
      <w:r>
        <w:t xml:space="preserve">Additionally, I am deeply respectful of the Kingdom’s traditions and have taken steps to familiarize myself with its work culture. For example, I have participated in online courses on cross-cultural management and attended virtual seminars on engineering ethics in Middle Eastern contexts. These efforts ensure that I can contribute to your team while respecting the local environment.</w:t>
      </w:r>
    </w:p>
    <w:bookmarkEnd w:id="22"/>
    <w:bookmarkStart w:id="23" w:name="why-jeddah-and-this-opportunity"/>
    <w:p>
      <w:pPr>
        <w:pStyle w:val="Heading2"/>
      </w:pPr>
      <w:r>
        <w:t xml:space="preserve">Why Jeddah and This Opportunity?</w:t>
      </w:r>
    </w:p>
    <w:p>
      <w:pPr>
        <w:pStyle w:val="FirstParagraph"/>
      </w:pPr>
      <w:r>
        <w:t xml:space="preserve">Jeddah represents a unique intersection of opportunity and innovation, and I am eager to be part of its engineering renaissance. The city’s bustling construction sector, expansion of the Red Sea Project, and emphasis on sustainable development create an environment where my skills can have a lasting impact. I am particularly drawn to your organization’s reputation for excellence in mechanical engineering solutions, which aligns with my goal of contributing to projects that shape the future of Saudi Arabia.</w:t>
      </w:r>
    </w:p>
    <w:p>
      <w:pPr>
        <w:pStyle w:val="BodyText"/>
      </w:pPr>
      <w:r>
        <w:t xml:space="preserve">Moreover, I believe my background in both international and regional projects equips me to thrive in Jeddah’s competitive market. My ability to manage timelines, budgets, and cross-functional teams has consistently delivered results. For instance, I recently oversaw the design and installation of a custom HVAC system for a high-rise building in Dubai, which was completed ahead of schedule and under budget. This experience underscores my commitment to precision and client satisfaction—values that I aim to bring to your organization.</w:t>
      </w:r>
    </w:p>
    <w:bookmarkEnd w:id="23"/>
    <w:bookmarkStart w:id="24" w:name="conclusion"/>
    <w:p>
      <w:pPr>
        <w:pStyle w:val="Heading2"/>
      </w:pPr>
      <w:r>
        <w:t xml:space="preserve">Conclusion</w:t>
      </w:r>
    </w:p>
    <w:p>
      <w:pPr>
        <w:pStyle w:val="FirstParagraph"/>
      </w:pPr>
      <w:r>
        <w:t xml:space="preserve">In conclusion, I am confident that my technical expertise, cultural adaptability, and dedication to innovation make me a strong candidate for the Mechanical Engineer position in Saudi Arabia Jeddah. I would be thrilled to discuss how my skills can contribute to your company’s success while supporting the Kingdom’s vision for a sustainable future. Thank you for considering my application. I look forward to the possibility of contributing to your team and exploring how we can collaborate on impactful projects together.</w:t>
      </w:r>
    </w:p>
    <w:p>
      <w:pPr>
        <w:pStyle w:val="BodyText"/>
      </w:pPr>
      <w:r>
        <w:t xml:space="preserve">Sincerely,</w:t>
      </w:r>
      <w:r>
        <w:br/>
      </w:r>
      <w:r>
        <w:t xml:space="preserve">John Doe</w:t>
      </w:r>
      <w:r>
        <w:br/>
      </w:r>
      <w:r>
        <w:t xml:space="preserve">Mechanical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Saudi Arabia Jeddah</dc:title>
  <dc:creator/>
  <dc:language>en</dc:language>
  <cp:keywords/>
  <dcterms:created xsi:type="dcterms:W3CDTF">2026-07-23T19:13:52Z</dcterms:created>
  <dcterms:modified xsi:type="dcterms:W3CDTF">2026-07-23T19:13:52Z</dcterms:modified>
</cp:coreProperties>
</file>

<file path=docProps/custom.xml><?xml version="1.0" encoding="utf-8"?>
<Properties xmlns="http://schemas.openxmlformats.org/officeDocument/2006/custom-properties" xmlns:vt="http://schemas.openxmlformats.org/officeDocument/2006/docPropsVTypes"/>
</file>